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A3523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8F55B46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22F6AAB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B8B4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DB36D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D4200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DDE71D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F82851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23659D45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BE148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E8C1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70D50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92777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BC37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0C4F2408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4D7307A2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25F0B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9083F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2321E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D9455B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46A01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902F3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50F8A625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705B23" w:rsidRPr="001B0836" w14:paraId="40EABCFC" w14:textId="77777777" w:rsidTr="00D62A6C">
        <w:tc>
          <w:tcPr>
            <w:tcW w:w="833" w:type="dxa"/>
          </w:tcPr>
          <w:p w14:paraId="6E0AC08A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2D896BF0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0BFEAF22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44914FC4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15ADF6AF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4DDD614E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0BD5898F" w14:textId="77777777" w:rsidTr="00D62A6C">
        <w:tc>
          <w:tcPr>
            <w:tcW w:w="833" w:type="dxa"/>
          </w:tcPr>
          <w:p w14:paraId="0860EC9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0961E714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0BEAABE8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4D19B41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383DDA6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7EFF6A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69ED22C6" w14:textId="77777777" w:rsidTr="00D62A6C">
        <w:tc>
          <w:tcPr>
            <w:tcW w:w="833" w:type="dxa"/>
          </w:tcPr>
          <w:p w14:paraId="1A0AEB3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FEEACFE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726F6A7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3753F0B5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2A46204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5F520DE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95BF26D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67701A09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2A3AE53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6C6384EF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0EFBC69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E9472" w14:textId="77777777" w:rsidR="00D228C6" w:rsidRDefault="00D228C6">
      <w:r>
        <w:separator/>
      </w:r>
    </w:p>
  </w:endnote>
  <w:endnote w:type="continuationSeparator" w:id="0">
    <w:p w14:paraId="0E30B584" w14:textId="77777777" w:rsidR="00D228C6" w:rsidRDefault="00D22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75D19" w14:textId="77777777" w:rsidR="003E097B" w:rsidRDefault="003E0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00791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4F3F7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7A9A5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FBD25" w14:textId="77777777" w:rsidR="00D228C6" w:rsidRDefault="00D228C6">
      <w:r>
        <w:separator/>
      </w:r>
    </w:p>
  </w:footnote>
  <w:footnote w:type="continuationSeparator" w:id="0">
    <w:p w14:paraId="1915A073" w14:textId="77777777" w:rsidR="00D228C6" w:rsidRDefault="00D22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B00C0" w14:paraId="0C4C15E3" w14:textId="77777777">
      <w:tc>
        <w:tcPr>
          <w:tcW w:w="0" w:type="auto"/>
        </w:tcPr>
        <w:p w14:paraId="732C8428" w14:textId="77777777" w:rsidR="002B00C0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DD6D630" w14:textId="77777777" w:rsidR="002B00C0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5E3B965" w14:textId="77777777" w:rsidR="002B00C0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3700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72197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16498F" w14:paraId="61453FDE" w14:textId="77777777" w:rsidTr="004730A5">
      <w:trPr>
        <w:jc w:val="center"/>
      </w:trPr>
      <w:tc>
        <w:tcPr>
          <w:tcW w:w="4410" w:type="dxa"/>
          <w:vAlign w:val="center"/>
        </w:tcPr>
        <w:p w14:paraId="39E3D4CF" w14:textId="687E9AEF" w:rsidR="0016498F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7467D972" w14:textId="77777777" w:rsidR="0016498F" w:rsidRDefault="0016498F" w:rsidP="0016498F">
          <w:pPr>
            <w:jc w:val="center"/>
          </w:pPr>
          <w:r>
            <w:rPr>
              <w:noProof/>
            </w:rPr>
            <w:drawing>
              <wp:inline distT="0" distB="0" distL="0" distR="0" wp14:anchorId="1ECD3D8E" wp14:editId="42BF32B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F0DD8DC" w14:textId="1A4C71E7" w:rsidR="0016498F" w:rsidRPr="00105340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38B02095" w14:textId="77777777" w:rsidR="005A0D57" w:rsidRDefault="00000000" w:rsidP="00457E76">
    <w:pPr>
      <w:pStyle w:val="Header"/>
      <w:contextualSpacing/>
    </w:pPr>
    <w:r>
      <w:rPr>
        <w:noProof/>
      </w:rPr>
      <w:pict w14:anchorId="3C0AB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729CC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6498F"/>
    <w:rsid w:val="00183E45"/>
    <w:rsid w:val="001857B7"/>
    <w:rsid w:val="001C6DA7"/>
    <w:rsid w:val="001D25D8"/>
    <w:rsid w:val="00285C6F"/>
    <w:rsid w:val="002B00C0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E097B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38D7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2CB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C69EF"/>
    <w:rsid w:val="009D5B4B"/>
    <w:rsid w:val="009F31D7"/>
    <w:rsid w:val="00A01312"/>
    <w:rsid w:val="00A02DA7"/>
    <w:rsid w:val="00A136DD"/>
    <w:rsid w:val="00A21CEC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D20D0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228C6"/>
    <w:rsid w:val="00D37F18"/>
    <w:rsid w:val="00D421BF"/>
    <w:rsid w:val="00D62A6C"/>
    <w:rsid w:val="00D671B8"/>
    <w:rsid w:val="00D87C2E"/>
    <w:rsid w:val="00D97660"/>
    <w:rsid w:val="00DA1F6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2D7A7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9</cp:revision>
  <dcterms:created xsi:type="dcterms:W3CDTF">2024-01-17T20:16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